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E21C3" w14:textId="27F7DC57" w:rsidR="00C16D6B" w:rsidRPr="00ED2E0C" w:rsidRDefault="00507E73" w:rsidP="00507E73">
      <w:pPr>
        <w:jc w:val="center"/>
        <w:rPr>
          <w:rFonts w:cstheme="minorHAnsi"/>
        </w:rPr>
      </w:pPr>
      <w:r w:rsidRPr="00ED2E0C">
        <w:rPr>
          <w:rFonts w:cstheme="minorHAnsi"/>
        </w:rPr>
        <w:t xml:space="preserve">Henry </w:t>
      </w:r>
      <w:proofErr w:type="spellStart"/>
      <w:r w:rsidRPr="00ED2E0C">
        <w:rPr>
          <w:rFonts w:cstheme="minorHAnsi"/>
        </w:rPr>
        <w:t>Shingobe</w:t>
      </w:r>
      <w:proofErr w:type="spellEnd"/>
    </w:p>
    <w:p w14:paraId="6ACCC853" w14:textId="0BE63D7A" w:rsidR="00507E73" w:rsidRPr="00ED2E0C" w:rsidRDefault="00507E73" w:rsidP="00507E73">
      <w:pPr>
        <w:rPr>
          <w:rFonts w:cstheme="minorHAnsi"/>
        </w:rPr>
      </w:pPr>
      <w:r w:rsidRPr="00ED2E0C">
        <w:rPr>
          <w:rFonts w:cstheme="minorHAnsi"/>
        </w:rPr>
        <w:t>Artist statement:</w:t>
      </w:r>
    </w:p>
    <w:p w14:paraId="1AD12087" w14:textId="17C6CE19" w:rsidR="00507E73" w:rsidRPr="00ED2E0C" w:rsidRDefault="00ED2E0C" w:rsidP="00507E73">
      <w:pPr>
        <w:rPr>
          <w:rFonts w:cstheme="minorHAnsi"/>
        </w:rPr>
      </w:pPr>
      <w:r w:rsidRPr="00ED2E0C">
        <w:rPr>
          <w:rFonts w:cstheme="minorHAnsi"/>
          <w:color w:val="000000"/>
        </w:rPr>
        <w:t xml:space="preserve">I have strived to reach a balance between natural and manmade fibers, and I have explored the various forms that can be achieved when shaped and sculpted. The end goal of my work is to present the technical skills used in draping and pattern drafting to translate my visions of fashion. I </w:t>
      </w:r>
      <w:proofErr w:type="gramStart"/>
      <w:r w:rsidRPr="00ED2E0C">
        <w:rPr>
          <w:rFonts w:cstheme="minorHAnsi"/>
          <w:color w:val="000000"/>
        </w:rPr>
        <w:t>don’t</w:t>
      </w:r>
      <w:proofErr w:type="gramEnd"/>
      <w:r w:rsidRPr="00ED2E0C">
        <w:rPr>
          <w:rFonts w:cstheme="minorHAnsi"/>
          <w:color w:val="000000"/>
        </w:rPr>
        <w:t xml:space="preserve"> necessarily consider myself a “fashion designer” rather a dressmaker or a tailor. I am very inspired by ‘les petites mains’ of haute couture and the traditional work they put into their clothes. The intricacies and hidden details that go into creating the clothing produced is a complex art form that I revere and aspire to be a part of.</w:t>
      </w:r>
    </w:p>
    <w:sectPr w:rsidR="00507E73" w:rsidRPr="00ED2E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sDA2tLQ0MjA1NTRR0lEKTi0uzszPAykwqgUAOXQ9hCwAAAA="/>
  </w:docVars>
  <w:rsids>
    <w:rsidRoot w:val="00867CD9"/>
    <w:rsid w:val="0027615B"/>
    <w:rsid w:val="003D2FF1"/>
    <w:rsid w:val="00507E73"/>
    <w:rsid w:val="00867CD9"/>
    <w:rsid w:val="00ED2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96539"/>
  <w15:chartTrackingRefBased/>
  <w15:docId w15:val="{7D6C6174-ADAB-4E94-A773-80C033A38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E10886-44B0-4C82-9D96-7AFC745F7283}"/>
</file>

<file path=customXml/itemProps2.xml><?xml version="1.0" encoding="utf-8"?>
<ds:datastoreItem xmlns:ds="http://schemas.openxmlformats.org/officeDocument/2006/customXml" ds:itemID="{40574CA3-EBA6-4A25-A8E1-08142B290658}"/>
</file>

<file path=customXml/itemProps3.xml><?xml version="1.0" encoding="utf-8"?>
<ds:datastoreItem xmlns:ds="http://schemas.openxmlformats.org/officeDocument/2006/customXml" ds:itemID="{33BAF83B-AC1F-4E96-AF62-D7A4206A017A}"/>
</file>

<file path=docProps/app.xml><?xml version="1.0" encoding="utf-8"?>
<Properties xmlns="http://schemas.openxmlformats.org/officeDocument/2006/extended-properties" xmlns:vt="http://schemas.openxmlformats.org/officeDocument/2006/docPropsVTypes">
  <Template>Normal</Template>
  <TotalTime>2</TotalTime>
  <Pages>1</Pages>
  <Words>99</Words>
  <Characters>567</Characters>
  <Application>Microsoft Office Word</Application>
  <DocSecurity>0</DocSecurity>
  <Lines>4</Lines>
  <Paragraphs>1</Paragraphs>
  <ScaleCrop>false</ScaleCrop>
  <Company/>
  <LinksUpToDate>false</LinksUpToDate>
  <CharactersWithSpaces>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Maddie Cunningham</cp:lastModifiedBy>
  <cp:revision>3</cp:revision>
  <dcterms:created xsi:type="dcterms:W3CDTF">2021-04-15T19:25:00Z</dcterms:created>
  <dcterms:modified xsi:type="dcterms:W3CDTF">2021-04-2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